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999B06" w14:textId="77777777" w:rsidR="00F07A2D" w:rsidRPr="002512A6" w:rsidRDefault="00F07A2D" w:rsidP="00F07A2D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4</w:t>
      </w: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68DD1204" w14:textId="77777777" w:rsidR="00F07A2D" w:rsidRPr="002512A6" w:rsidRDefault="00F07A2D" w:rsidP="00F07A2D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0408FF52" w14:textId="77777777" w:rsidR="00F07A2D" w:rsidRPr="002512A6" w:rsidRDefault="00F07A2D" w:rsidP="00F07A2D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6837946D" w14:textId="77777777" w:rsidR="00F07A2D" w:rsidRPr="002512A6" w:rsidRDefault="00F07A2D" w:rsidP="00F07A2D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>утвержденному директором Фонда 12.04.2021.</w:t>
      </w:r>
    </w:p>
    <w:p w14:paraId="3745F6CF" w14:textId="77777777" w:rsidR="00F07A2D" w:rsidRPr="006C0AD7" w:rsidRDefault="00F07A2D" w:rsidP="00F07A2D">
      <w:pPr>
        <w:pStyle w:val="a3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121A3B8B" w14:textId="77777777" w:rsidR="00F07A2D" w:rsidRDefault="00F07A2D" w:rsidP="00F07A2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36AFCE5" w14:textId="77777777" w:rsidR="00F07A2D" w:rsidRPr="00B03A10" w:rsidRDefault="00F07A2D" w:rsidP="00F07A2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ЗАЯВКА</w:t>
      </w:r>
    </w:p>
    <w:p w14:paraId="0A7495EA" w14:textId="77777777" w:rsidR="00F07A2D" w:rsidRDefault="00F07A2D" w:rsidP="00F07A2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на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казание к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>омплексн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й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услуг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  <w:r w:rsidRPr="001E7938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35A7F8BE" w14:textId="77777777" w:rsidR="00F07A2D" w:rsidRDefault="00F07A2D" w:rsidP="00F07A2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91587">
        <w:rPr>
          <w:rFonts w:ascii="Times New Roman" w:hAnsi="Times New Roman" w:cs="Times New Roman"/>
          <w:b/>
          <w:sz w:val="22"/>
          <w:szCs w:val="22"/>
          <w:lang w:val="ru-RU"/>
        </w:rPr>
        <w:t>по организации и проведению международных бизнес-миссий</w:t>
      </w:r>
    </w:p>
    <w:p w14:paraId="07FE567C" w14:textId="3EFAB3C3" w:rsidR="00F07A2D" w:rsidRPr="006C0AD7" w:rsidRDefault="00F07A2D" w:rsidP="00F07A2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№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от «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»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20</w:t>
      </w:r>
      <w:r w:rsidR="007242BE">
        <w:rPr>
          <w:rFonts w:ascii="Times New Roman" w:hAnsi="Times New Roman" w:cs="Times New Roman"/>
          <w:b/>
          <w:sz w:val="22"/>
          <w:szCs w:val="22"/>
          <w:lang w:val="ru-RU"/>
        </w:rPr>
        <w:t>21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года</w:t>
      </w:r>
    </w:p>
    <w:p w14:paraId="43489522" w14:textId="77777777" w:rsidR="00F07A2D" w:rsidRDefault="00F07A2D" w:rsidP="00F07A2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15"/>
      </w:tblGrid>
      <w:tr w:rsidR="00F07A2D" w:rsidRPr="007242BE" w14:paraId="6CEE190C" w14:textId="77777777" w:rsidTr="0096699F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14:paraId="528E1B22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BF1859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Заявитель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</w:p>
          <w:p w14:paraId="30B3C2C4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(наименование юридического лица или индивидуального предпринимателя)</w:t>
            </w:r>
          </w:p>
        </w:tc>
        <w:tc>
          <w:tcPr>
            <w:tcW w:w="6515" w:type="dxa"/>
          </w:tcPr>
          <w:p w14:paraId="7B43A3C1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0543DDF8" w14:textId="77777777" w:rsidR="00F07A2D" w:rsidRDefault="00F07A2D" w:rsidP="00F07A2D">
      <w:pPr>
        <w:pStyle w:val="a3"/>
        <w:spacing w:before="0" w:after="0"/>
        <w:ind w:firstLine="708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7A72945" w14:textId="77777777" w:rsidR="00F07A2D" w:rsidRPr="006C0AD7" w:rsidRDefault="00F07A2D" w:rsidP="00F07A2D">
      <w:pPr>
        <w:pStyle w:val="a3"/>
        <w:spacing w:before="0" w:after="0"/>
        <w:ind w:firstLine="708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Информация по услуге:</w:t>
      </w:r>
    </w:p>
    <w:tbl>
      <w:tblPr>
        <w:tblStyle w:val="a5"/>
        <w:tblW w:w="9379" w:type="dxa"/>
        <w:tblLook w:val="04A0" w:firstRow="1" w:lastRow="0" w:firstColumn="1" w:lastColumn="0" w:noHBand="0" w:noVBand="1"/>
      </w:tblPr>
      <w:tblGrid>
        <w:gridCol w:w="2830"/>
        <w:gridCol w:w="6549"/>
      </w:tblGrid>
      <w:tr w:rsidR="00F07A2D" w:rsidRPr="007242BE" w14:paraId="7BA453C0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2E6FC0F" w14:textId="77777777" w:rsidR="00F07A2D" w:rsidRPr="00853276" w:rsidRDefault="00F07A2D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мплексная услуга</w:t>
            </w:r>
          </w:p>
        </w:tc>
        <w:tc>
          <w:tcPr>
            <w:tcW w:w="6549" w:type="dxa"/>
            <w:shd w:val="clear" w:color="auto" w:fill="D9D9D9" w:themeFill="background1" w:themeFillShade="D9"/>
          </w:tcPr>
          <w:p w14:paraId="72608391" w14:textId="77777777" w:rsidR="00F07A2D" w:rsidRPr="00853276" w:rsidRDefault="00F07A2D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Организация и проведение реверсной бизнес-миссии</w:t>
            </w:r>
          </w:p>
        </w:tc>
      </w:tr>
      <w:tr w:rsidR="00F07A2D" w:rsidRPr="00077B7B" w14:paraId="1A87C591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A2DEA41" w14:textId="77777777" w:rsidR="00F07A2D" w:rsidRPr="00853276" w:rsidRDefault="00F07A2D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Страна, из которой прибывает иностранная делегация, даты проведения </w:t>
            </w:r>
          </w:p>
        </w:tc>
        <w:tc>
          <w:tcPr>
            <w:tcW w:w="6549" w:type="dxa"/>
          </w:tcPr>
          <w:p w14:paraId="7E80A30A" w14:textId="77777777" w:rsidR="00F07A2D" w:rsidRDefault="00F07A2D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AB4192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трана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, из которой прибывает иностранная делегация: ________________________________________________________</w:t>
            </w:r>
          </w:p>
          <w:p w14:paraId="27FBB843" w14:textId="77777777" w:rsidR="00F07A2D" w:rsidRDefault="00F07A2D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7ED89F1A" w14:textId="77777777" w:rsidR="00F07A2D" w:rsidRDefault="00F07A2D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аты: с «____» по «____»_________________ 202___ года</w:t>
            </w:r>
          </w:p>
          <w:p w14:paraId="575CB48F" w14:textId="77777777" w:rsidR="00F07A2D" w:rsidRPr="00AB4192" w:rsidRDefault="00F07A2D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7242BE" w14:paraId="1A7B241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5B30991" w14:textId="77777777" w:rsidR="00F07A2D" w:rsidRPr="00853276" w:rsidRDefault="00F07A2D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Базовые (обязательные) услуги</w:t>
            </w:r>
          </w:p>
        </w:tc>
        <w:tc>
          <w:tcPr>
            <w:tcW w:w="6549" w:type="dxa"/>
          </w:tcPr>
          <w:p w14:paraId="2082DADE" w14:textId="77777777" w:rsidR="00F07A2D" w:rsidRDefault="00F07A2D" w:rsidP="00F07A2D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ормирование перечня потенциальных иностранных покупателей и сбор информации об их запросах на российский товары (работы, услуги)</w:t>
            </w:r>
          </w:p>
          <w:p w14:paraId="57132C4C" w14:textId="77777777" w:rsidR="00F07A2D" w:rsidRDefault="00F07A2D" w:rsidP="00F07A2D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едоставление субъектам предпринимательства информации о запросах иностранных покупателей на российские товары (работы, услуги)</w:t>
            </w:r>
          </w:p>
          <w:p w14:paraId="15973B8D" w14:textId="77777777" w:rsidR="00F07A2D" w:rsidRDefault="00F07A2D" w:rsidP="00F07A2D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остижение договоренностей и проведение встреч субъектов предпринимательства с потенциальными иностранными покупателями из сформированного перечня на территории субъекта Российской Федерации </w:t>
            </w:r>
          </w:p>
          <w:p w14:paraId="65D43ED3" w14:textId="77777777" w:rsidR="00F07A2D" w:rsidRPr="00896233" w:rsidRDefault="00F07A2D" w:rsidP="00F07A2D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ормирование или актуализация коммерческого предложения субъекта предпринимательства для иностранных покупателей</w:t>
            </w:r>
          </w:p>
        </w:tc>
      </w:tr>
      <w:tr w:rsidR="00F07A2D" w:rsidRPr="007242BE" w14:paraId="46A4A6A6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124F887" w14:textId="77777777" w:rsidR="00F07A2D" w:rsidRPr="00853276" w:rsidRDefault="00F07A2D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полнительные услуги (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 выбору</w:t>
            </w: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)</w:t>
            </w:r>
          </w:p>
        </w:tc>
        <w:tc>
          <w:tcPr>
            <w:tcW w:w="6549" w:type="dxa"/>
          </w:tcPr>
          <w:p w14:paraId="025F08EC" w14:textId="77777777" w:rsidR="00F07A2D" w:rsidRDefault="00F07A2D" w:rsidP="00F07A2D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одготовка презентационных материалов в электронном виде для субъектов предпринимательства, зарегистрированных на переговоры с потенциальными иностранными покупателями товаров (работ, услуг) и их перевод на английский язык и (или) язык потенциальных иностранных покупателей, а также перевод материалов, содержащих требования иностранного покупателя товаров (работ, услуг), на русский язык </w:t>
            </w:r>
          </w:p>
          <w:p w14:paraId="12E5E9DB" w14:textId="77777777" w:rsidR="00F07A2D" w:rsidRDefault="00F07A2D" w:rsidP="00F07A2D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дготовка сувенирной продукции с логотипами субъектов предпринимательства – участников бизнес-миссии</w:t>
            </w:r>
          </w:p>
          <w:p w14:paraId="1949244D" w14:textId="77777777" w:rsidR="00F07A2D" w:rsidRDefault="00F07A2D" w:rsidP="00F07A2D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ренда помещения и оборудования для переговоров на территории субъекта Российской Федерации</w:t>
            </w:r>
          </w:p>
          <w:p w14:paraId="26026FD5" w14:textId="77777777" w:rsidR="00F07A2D" w:rsidRDefault="00F07A2D" w:rsidP="00F07A2D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хническое и лингвистическое сопровождение переговоров, в том числе организация последовательного перевода для участников бизнес-миссии</w:t>
            </w:r>
          </w:p>
          <w:p w14:paraId="46891602" w14:textId="77777777" w:rsidR="00F07A2D" w:rsidRPr="0018239E" w:rsidRDefault="00F07A2D" w:rsidP="00F07A2D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18239E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плата расходов на проживание представителей иностранных субъектов предпринимательства на территории субъекта Российской Федерации   </w:t>
            </w:r>
          </w:p>
          <w:p w14:paraId="141E21D5" w14:textId="77777777" w:rsidR="00F07A2D" w:rsidRPr="0018239E" w:rsidRDefault="00F07A2D" w:rsidP="00F07A2D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18239E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Оплата расходов на проезд представителей иностранных субъектов предпринимательства к месту проведения переговоров на территории субъекта Российской Федерации, включая перелет из страны пребывания  в субъект Российской Федерации (экономическим классом), переезд автомобильным транспортом (кроме такси) и (или) железнодорожным транспортом от места прибытия к месту размещения в субъекте Российской Федерации, от места размещения к месту проведения переговоров и обратно</w:t>
            </w:r>
          </w:p>
          <w:p w14:paraId="6304B51B" w14:textId="77777777" w:rsidR="00F07A2D" w:rsidRPr="00BA1749" w:rsidRDefault="00F07A2D" w:rsidP="00F07A2D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сультирование по условиям экспорта товара (работы, услуги) субъекта предпринимательства на рынок страны иностранного покупателя</w:t>
            </w:r>
          </w:p>
        </w:tc>
      </w:tr>
    </w:tbl>
    <w:p w14:paraId="3599FFFA" w14:textId="77777777" w:rsidR="00F07A2D" w:rsidRPr="006C0AD7" w:rsidRDefault="00F07A2D" w:rsidP="00F07A2D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6FFDF335" w14:textId="77777777" w:rsidR="00F07A2D" w:rsidRDefault="00F07A2D" w:rsidP="00F07A2D">
      <w:pPr>
        <w:pStyle w:val="a3"/>
        <w:tabs>
          <w:tab w:val="left" w:pos="8202"/>
        </w:tabs>
        <w:spacing w:before="0" w:after="0"/>
        <w:ind w:firstLine="567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 xml:space="preserve">Информация о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З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аявителе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м лице/индивидуальном предпринимателе)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ab/>
      </w:r>
    </w:p>
    <w:tbl>
      <w:tblPr>
        <w:tblStyle w:val="a5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F07A2D" w:rsidRPr="007242BE" w14:paraId="190024C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C682CD7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Н (юридическом лице/индивидуальном предпринимателе)</w:t>
            </w:r>
          </w:p>
        </w:tc>
        <w:tc>
          <w:tcPr>
            <w:tcW w:w="6521" w:type="dxa"/>
          </w:tcPr>
          <w:p w14:paraId="438D2639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465090" w14:paraId="5535F306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58F0E54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ГРН / ОГРНИП </w:t>
            </w:r>
          </w:p>
        </w:tc>
        <w:tc>
          <w:tcPr>
            <w:tcW w:w="6521" w:type="dxa"/>
          </w:tcPr>
          <w:p w14:paraId="4C257CEA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14:paraId="21BB9B80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1B91B1A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регистрации</w:t>
            </w:r>
          </w:p>
        </w:tc>
        <w:tc>
          <w:tcPr>
            <w:tcW w:w="6521" w:type="dxa"/>
          </w:tcPr>
          <w:p w14:paraId="055179D5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14:paraId="7C432B8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5493D0A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начала экспортной деятельности</w:t>
            </w:r>
          </w:p>
        </w:tc>
        <w:tc>
          <w:tcPr>
            <w:tcW w:w="6521" w:type="dxa"/>
          </w:tcPr>
          <w:p w14:paraId="55B783AB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7242BE" w14:paraId="3E54D84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7EAF121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КВЭД с расшифровкой основного вида деятельности </w:t>
            </w:r>
          </w:p>
        </w:tc>
        <w:tc>
          <w:tcPr>
            <w:tcW w:w="6521" w:type="dxa"/>
          </w:tcPr>
          <w:p w14:paraId="4B315348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7242BE" w14:paraId="585CDE78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7F9336B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ходит ли в группу компаний (если ДА, то указать наименования компаний)</w:t>
            </w:r>
          </w:p>
        </w:tc>
        <w:tc>
          <w:tcPr>
            <w:tcW w:w="6521" w:type="dxa"/>
          </w:tcPr>
          <w:p w14:paraId="0E3668BD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465090" w14:paraId="6ADDE68F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DCF8A31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регистрации (юридический)</w:t>
            </w:r>
          </w:p>
        </w:tc>
        <w:tc>
          <w:tcPr>
            <w:tcW w:w="6521" w:type="dxa"/>
          </w:tcPr>
          <w:p w14:paraId="1DF56985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465090" w14:paraId="3830CFA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DE2F495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Адрес местонахождения (фактический) </w:t>
            </w:r>
          </w:p>
          <w:p w14:paraId="66CDE30D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6521" w:type="dxa"/>
          </w:tcPr>
          <w:p w14:paraId="038C4B49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465090" w14:paraId="59BD0E44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39B83AD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сайта (при наличии)</w:t>
            </w:r>
          </w:p>
        </w:tc>
        <w:tc>
          <w:tcPr>
            <w:tcW w:w="6521" w:type="dxa"/>
          </w:tcPr>
          <w:p w14:paraId="4017524C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465090" w14:paraId="7899BB4B" w14:textId="77777777" w:rsidTr="0096699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44D92CAE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аспортные данные индивидуального предпринимателя</w:t>
            </w:r>
          </w:p>
        </w:tc>
        <w:tc>
          <w:tcPr>
            <w:tcW w:w="6521" w:type="dxa"/>
          </w:tcPr>
          <w:p w14:paraId="5A93F137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7242BE" w14:paraId="487B4046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CB3372A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Заявителя (юридическом лице/индивидуальном предпринимателе)</w:t>
            </w:r>
          </w:p>
        </w:tc>
        <w:tc>
          <w:tcPr>
            <w:tcW w:w="6521" w:type="dxa"/>
          </w:tcPr>
          <w:p w14:paraId="4258171B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7242BE" w14:paraId="0B6B9DD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B5D92A0" w14:textId="77777777" w:rsidR="00F07A2D" w:rsidRPr="00393875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EF7914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Заявителя (юридическом лице/индивидуальном предпринимателе)</w:t>
            </w:r>
          </w:p>
        </w:tc>
        <w:tc>
          <w:tcPr>
            <w:tcW w:w="6521" w:type="dxa"/>
          </w:tcPr>
          <w:p w14:paraId="0FCECBC2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14:paraId="5B3977AF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A92AB60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Руководитель организации (ФИО, должность)</w:t>
            </w:r>
          </w:p>
        </w:tc>
        <w:tc>
          <w:tcPr>
            <w:tcW w:w="6521" w:type="dxa"/>
          </w:tcPr>
          <w:p w14:paraId="27C56827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14:paraId="4706775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6B15468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е лицо (ФИО, должность)</w:t>
            </w:r>
          </w:p>
        </w:tc>
        <w:tc>
          <w:tcPr>
            <w:tcW w:w="6521" w:type="dxa"/>
          </w:tcPr>
          <w:p w14:paraId="1BFFFFD6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14:paraId="5B184DA7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E1DA3E4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контактного лица</w:t>
            </w:r>
          </w:p>
        </w:tc>
        <w:tc>
          <w:tcPr>
            <w:tcW w:w="6521" w:type="dxa"/>
          </w:tcPr>
          <w:p w14:paraId="322546C2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14:paraId="339854E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E67DCF4" w14:textId="77777777" w:rsidR="00F07A2D" w:rsidRPr="00D86373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-mail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го лица</w:t>
            </w:r>
          </w:p>
        </w:tc>
        <w:tc>
          <w:tcPr>
            <w:tcW w:w="6521" w:type="dxa"/>
          </w:tcPr>
          <w:p w14:paraId="01945BF4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7242BE" w14:paraId="13B10C51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5FE7477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писание товаров и услуг, планируемых к экспорту</w:t>
            </w:r>
          </w:p>
        </w:tc>
        <w:tc>
          <w:tcPr>
            <w:tcW w:w="6521" w:type="dxa"/>
          </w:tcPr>
          <w:p w14:paraId="3DC6EE4E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7242BE" w14:paraId="5827255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A323B13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лассификация продукции (код ТН ВЭД)</w:t>
            </w:r>
          </w:p>
        </w:tc>
        <w:tc>
          <w:tcPr>
            <w:tcW w:w="6521" w:type="dxa"/>
          </w:tcPr>
          <w:p w14:paraId="4410EB7E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:rsidRPr="007242BE" w14:paraId="3EC335A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0CFD836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 xml:space="preserve">Целевые страны экспорта (укажите перечень интересующих стран для экспорта) </w:t>
            </w:r>
          </w:p>
        </w:tc>
        <w:tc>
          <w:tcPr>
            <w:tcW w:w="6521" w:type="dxa"/>
          </w:tcPr>
          <w:p w14:paraId="70A68181" w14:textId="77777777" w:rsidR="00F07A2D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F07A2D" w14:paraId="43312D9F" w14:textId="77777777" w:rsidTr="0096699F">
        <w:tc>
          <w:tcPr>
            <w:tcW w:w="9351" w:type="dxa"/>
            <w:gridSpan w:val="2"/>
          </w:tcPr>
          <w:p w14:paraId="61EE81B7" w14:textId="77777777" w:rsidR="00F07A2D" w:rsidRPr="006C0AD7" w:rsidRDefault="00F07A2D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гласны ли Вы:</w:t>
            </w:r>
          </w:p>
          <w:p w14:paraId="15F323D9" w14:textId="77777777" w:rsidR="00F07A2D" w:rsidRPr="006C0AD7" w:rsidRDefault="00F07A2D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2BB2F18F" w14:textId="77777777" w:rsidR="00F07A2D" w:rsidRPr="006C0AD7" w:rsidRDefault="00F07A2D" w:rsidP="00F07A2D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а                      </w:t>
            </w:r>
          </w:p>
          <w:p w14:paraId="0AE9B77F" w14:textId="77777777" w:rsidR="00F07A2D" w:rsidRPr="002D2F0B" w:rsidRDefault="00F07A2D" w:rsidP="00F07A2D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ет</w:t>
            </w:r>
          </w:p>
        </w:tc>
      </w:tr>
    </w:tbl>
    <w:p w14:paraId="50B0063A" w14:textId="77777777" w:rsidR="00F07A2D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BEBB444" w14:textId="77777777" w:rsidR="00F07A2D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4C6886">
        <w:rPr>
          <w:rFonts w:ascii="Times New Roman" w:hAnsi="Times New Roman" w:cs="Times New Roman"/>
          <w:b/>
          <w:sz w:val="22"/>
          <w:szCs w:val="22"/>
          <w:lang w:val="ru-RU"/>
        </w:rPr>
        <w:t>Гарантии и заверения.</w:t>
      </w:r>
    </w:p>
    <w:p w14:paraId="6C6F5C55" w14:textId="77777777" w:rsidR="00F07A2D" w:rsidRPr="008E78BF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дписанием настоящей заявки Заявитель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гарантирует и заверяет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w:r>
        <w:rPr>
          <w:rFonts w:ascii="Times New Roman" w:hAnsi="Times New Roman" w:cs="Times New Roman"/>
          <w:sz w:val="22"/>
          <w:szCs w:val="22"/>
          <w:lang w:val="ru-RU"/>
        </w:rPr>
        <w:t>он:</w:t>
      </w:r>
    </w:p>
    <w:p w14:paraId="07361B99" w14:textId="77777777" w:rsidR="00F07A2D" w:rsidRPr="008E78BF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отнесе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41CD73A8" w14:textId="77777777" w:rsidR="00F07A2D" w:rsidRPr="008E78BF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зарегистрирова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органах Федеральной налоговой службы по Сахалинской области;</w:t>
      </w:r>
    </w:p>
    <w:p w14:paraId="01DABAEB" w14:textId="77777777" w:rsidR="00F07A2D" w:rsidRPr="008E78BF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3F417667" w14:textId="77777777" w:rsidR="00F07A2D" w:rsidRPr="008E78BF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4D682DA1" w14:textId="77777777" w:rsidR="00F07A2D" w:rsidRPr="00180210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</w:t>
      </w:r>
      <w:r w:rsidRPr="00180210">
        <w:rPr>
          <w:rFonts w:ascii="Times New Roman" w:hAnsi="Times New Roman" w:cs="Times New Roman"/>
          <w:sz w:val="22"/>
          <w:szCs w:val="22"/>
          <w:lang w:val="ru-RU"/>
        </w:rPr>
        <w:t>прекращения деятельности физического лица в качестве индивидуального предпринимателя);</w:t>
      </w:r>
    </w:p>
    <w:p w14:paraId="30AB4CA9" w14:textId="77777777" w:rsidR="00F07A2D" w:rsidRPr="00180210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имеет задолженности по уплате налогов, сборов, пеней, штрафов в бюджетную систему Российской Федерации;</w:t>
      </w:r>
    </w:p>
    <w:p w14:paraId="36A8BAB3" w14:textId="77777777" w:rsidR="00F07A2D" w:rsidRPr="00180210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020F2D90" w14:textId="77777777" w:rsidR="00F07A2D" w:rsidRPr="008E78BF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бумаг, ломбардом;</w:t>
      </w:r>
    </w:p>
    <w:p w14:paraId="1B539A32" w14:textId="77777777" w:rsidR="00F07A2D" w:rsidRPr="008E78BF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участником соглашения о разделе продукции;</w:t>
      </w:r>
    </w:p>
    <w:p w14:paraId="714F426F" w14:textId="77777777" w:rsidR="00F07A2D" w:rsidRPr="008E78BF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осуществляет предпринимательскую деятельность в сфере игорного бизнеса;</w:t>
      </w:r>
    </w:p>
    <w:p w14:paraId="08B49E1B" w14:textId="77777777" w:rsidR="00F07A2D" w:rsidRPr="008E78BF" w:rsidRDefault="00F07A2D" w:rsidP="00F07A2D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14221601" w14:textId="77777777" w:rsidR="00F07A2D" w:rsidRPr="008E78BF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AB2CD92" w14:textId="77777777" w:rsidR="00F07A2D" w:rsidRPr="008E78BF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14:paraId="3885567F" w14:textId="77777777" w:rsidR="00F07A2D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6E5414BC" w14:textId="77777777" w:rsidR="00F07A2D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EF3346">
        <w:rPr>
          <w:rFonts w:ascii="Times New Roman" w:hAnsi="Times New Roman" w:cs="Times New Roman"/>
          <w:sz w:val="22"/>
          <w:szCs w:val="22"/>
          <w:lang w:val="ru-RU"/>
        </w:rPr>
        <w:t xml:space="preserve">С условиями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и порядком </w:t>
      </w:r>
      <w:r w:rsidRPr="00EF3346">
        <w:rPr>
          <w:rFonts w:ascii="Times New Roman" w:hAnsi="Times New Roman" w:cs="Times New Roman"/>
          <w:sz w:val="22"/>
          <w:szCs w:val="22"/>
          <w:lang w:val="ru-RU"/>
        </w:rPr>
        <w:t>предоставления услуги ЦПЭ ознакомлен.</w:t>
      </w:r>
    </w:p>
    <w:p w14:paraId="2AAC5EE5" w14:textId="77777777" w:rsidR="00F07A2D" w:rsidRPr="008E78BF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1C12E91" w14:textId="77777777" w:rsidR="00F07A2D" w:rsidRPr="008E78BF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Достоверность представленных сведений подтверждаю.</w:t>
      </w:r>
    </w:p>
    <w:p w14:paraId="5B242D11" w14:textId="77777777" w:rsidR="00F07A2D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5E1CE74" w14:textId="77777777" w:rsidR="00F07A2D" w:rsidRPr="00846089" w:rsidRDefault="00F07A2D" w:rsidP="00F07A2D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Подпись Заявителя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го лица/индивидуального предпринимателя)</w:t>
      </w: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p w14:paraId="12B9F37D" w14:textId="77777777" w:rsidR="00F07A2D" w:rsidRPr="004B6814" w:rsidRDefault="00F07A2D" w:rsidP="00F07A2D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02BEB07F" w14:textId="77777777" w:rsidR="00F07A2D" w:rsidRPr="007F424C" w:rsidRDefault="00F07A2D" w:rsidP="00F07A2D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>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__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/ 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/ 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/</w:t>
      </w:r>
    </w:p>
    <w:p w14:paraId="6885A072" w14:textId="77777777" w:rsidR="00F07A2D" w:rsidRPr="007F424C" w:rsidRDefault="00F07A2D" w:rsidP="00F07A2D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д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>олжность руководителя организации</w:t>
      </w:r>
      <w:r>
        <w:rPr>
          <w:rFonts w:ascii="Times New Roman" w:hAnsi="Times New Roman" w:cs="Times New Roman"/>
          <w:sz w:val="16"/>
          <w:szCs w:val="16"/>
          <w:lang w:val="ru-RU"/>
        </w:rPr>
        <w:t>)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подпись)              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ФИО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</w:t>
      </w:r>
    </w:p>
    <w:p w14:paraId="69692AFA" w14:textId="77777777" w:rsidR="00F07A2D" w:rsidRDefault="00F07A2D" w:rsidP="00F07A2D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     </w:t>
      </w:r>
      <w:r w:rsidRPr="00381605">
        <w:rPr>
          <w:rFonts w:ascii="Times New Roman" w:hAnsi="Times New Roman" w:cs="Times New Roman"/>
          <w:sz w:val="22"/>
          <w:szCs w:val="22"/>
          <w:lang w:val="ru-RU"/>
        </w:rPr>
        <w:t>МП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381605">
        <w:rPr>
          <w:rFonts w:ascii="Times New Roman" w:hAnsi="Times New Roman" w:cs="Times New Roman"/>
          <w:sz w:val="16"/>
          <w:szCs w:val="16"/>
          <w:lang w:val="ru-RU"/>
        </w:rPr>
        <w:t>(при наличии)</w:t>
      </w:r>
    </w:p>
    <w:p w14:paraId="39695DB1" w14:textId="0546AF52" w:rsidR="00902A3F" w:rsidRPr="00F07A2D" w:rsidRDefault="00902A3F" w:rsidP="00F07A2D">
      <w:pPr>
        <w:pStyle w:val="a3"/>
        <w:spacing w:before="0" w:after="0"/>
        <w:jc w:val="both"/>
        <w:rPr>
          <w:lang w:val="ru-RU"/>
        </w:rPr>
      </w:pPr>
    </w:p>
    <w:sectPr w:rsidR="00902A3F" w:rsidRPr="00F07A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6D4C69B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C72D1"/>
    <w:multiLevelType w:val="hybridMultilevel"/>
    <w:tmpl w:val="1B1ED6C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0FBB"/>
    <w:rsid w:val="003B0FBB"/>
    <w:rsid w:val="007242BE"/>
    <w:rsid w:val="00902A3F"/>
    <w:rsid w:val="00F07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E346E"/>
  <w15:chartTrackingRefBased/>
  <w15:docId w15:val="{7A141E3A-B5C8-4E15-8939-5B3F90398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7A2D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07A2D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F07A2D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F07A2D"/>
  </w:style>
  <w:style w:type="table" w:styleId="a5">
    <w:name w:val="Table Grid"/>
    <w:basedOn w:val="a1"/>
    <w:rsid w:val="00F07A2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5</Words>
  <Characters>5729</Characters>
  <Application>Microsoft Office Word</Application>
  <DocSecurity>0</DocSecurity>
  <Lines>47</Lines>
  <Paragraphs>13</Paragraphs>
  <ScaleCrop>false</ScaleCrop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рубина Ольга Сергеевна</dc:creator>
  <cp:keywords/>
  <dc:description/>
  <cp:lastModifiedBy>Зарубина Ольга Сергеевна</cp:lastModifiedBy>
  <cp:revision>4</cp:revision>
  <dcterms:created xsi:type="dcterms:W3CDTF">2021-04-21T05:25:00Z</dcterms:created>
  <dcterms:modified xsi:type="dcterms:W3CDTF">2021-04-21T05:54:00Z</dcterms:modified>
</cp:coreProperties>
</file>